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DE0FC" w14:textId="77777777" w:rsidR="003E3B32" w:rsidRDefault="003E3B32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bookmarkStart w:id="0" w:name="_GoBack"/>
      <w:bookmarkEnd w:id="0"/>
    </w:p>
    <w:p w14:paraId="40C6A519" w14:textId="41860155" w:rsidR="00B11303" w:rsidRP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 R O T O K Ó Ł 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K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O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M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I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S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J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I</w:t>
      </w:r>
    </w:p>
    <w:p w14:paraId="1FB89922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egzaminacyjnej do przeprowadze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 xml:space="preserve">nia egzaminu doktorskiego  /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egzaminu z języka obcego nowożytnego – języka 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D7639A" w:rsidRPr="001B1CE9"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…..*</w:t>
      </w:r>
    </w:p>
    <w:p w14:paraId="07D77A28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0760AF9" w14:textId="77777777" w:rsidR="00B11303" w:rsidRPr="00B11303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owołanej przez</w:t>
      </w:r>
    </w:p>
    <w:p w14:paraId="7B8FE65E" w14:textId="77777777" w:rsidR="00B11303" w:rsidRPr="00BD625E" w:rsidRDefault="00B11303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Radę Naukową </w:t>
      </w:r>
      <w:r w:rsidR="00BD625E" w:rsidRPr="00F14411">
        <w:rPr>
          <w:rFonts w:ascii="Times New Roman" w:hAnsi="Times New Roman"/>
          <w:sz w:val="24"/>
          <w:szCs w:val="24"/>
          <w:lang w:val="pl-PL"/>
        </w:rPr>
        <w:t>Instytutu Medycyny Do</w:t>
      </w:r>
      <w:r w:rsidR="0060699A">
        <w:rPr>
          <w:rFonts w:ascii="Times New Roman" w:hAnsi="Times New Roman"/>
          <w:sz w:val="24"/>
          <w:szCs w:val="24"/>
          <w:lang w:val="pl-PL"/>
        </w:rPr>
        <w:t>świadczalnej i Klinicznej im. Mirosława</w:t>
      </w:r>
      <w:r w:rsidR="00BD625E" w:rsidRPr="00F14411">
        <w:rPr>
          <w:rFonts w:ascii="Times New Roman" w:hAnsi="Times New Roman"/>
          <w:sz w:val="24"/>
          <w:szCs w:val="24"/>
          <w:lang w:val="pl-PL"/>
        </w:rPr>
        <w:t xml:space="preserve"> Mossakowskiego </w:t>
      </w:r>
      <w:r w:rsidRPr="00BD625E">
        <w:rPr>
          <w:rFonts w:ascii="Times New Roman" w:hAnsi="Times New Roman" w:cs="Times New Roman"/>
          <w:sz w:val="24"/>
          <w:szCs w:val="24"/>
          <w:lang w:val="pl-PL"/>
        </w:rPr>
        <w:t>Polskiej Akademii Nauk</w:t>
      </w:r>
    </w:p>
    <w:p w14:paraId="21927984" w14:textId="77777777" w:rsidR="003E3B32" w:rsidRDefault="00B11303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w postępowaniu w sprawie nadania stopnia naukowego doktora </w:t>
      </w:r>
      <w:r w:rsidR="00F14411" w:rsidRPr="00F14411">
        <w:rPr>
          <w:rFonts w:ascii="Times New Roman" w:hAnsi="Times New Roman" w:cs="Times New Roman"/>
          <w:sz w:val="24"/>
          <w:szCs w:val="24"/>
          <w:lang w:val="pl-PL"/>
        </w:rPr>
        <w:t>w dziedzinie nauk medycznych</w:t>
      </w:r>
    </w:p>
    <w:p w14:paraId="5A85A459" w14:textId="6E545EC9" w:rsidR="00B11303" w:rsidRDefault="00F14411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F14411">
        <w:rPr>
          <w:rFonts w:ascii="Times New Roman" w:hAnsi="Times New Roman" w:cs="Times New Roman"/>
          <w:sz w:val="24"/>
          <w:szCs w:val="24"/>
          <w:lang w:val="pl-PL"/>
        </w:rPr>
        <w:t>i nauk o zdrow</w:t>
      </w:r>
      <w:r>
        <w:rPr>
          <w:rFonts w:ascii="Times New Roman" w:hAnsi="Times New Roman" w:cs="Times New Roman"/>
          <w:sz w:val="24"/>
          <w:szCs w:val="24"/>
          <w:lang w:val="pl-PL"/>
        </w:rPr>
        <w:t>iu w dyscyplinie nauki medyczne</w:t>
      </w:r>
    </w:p>
    <w:p w14:paraId="53FEE271" w14:textId="77777777" w:rsidR="00F14411" w:rsidRPr="00B11303" w:rsidRDefault="00F14411" w:rsidP="00F14411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</w:p>
    <w:p w14:paraId="7441E968" w14:textId="59F4B345" w:rsidR="00B11303" w:rsidRPr="00D7639A" w:rsidRDefault="003E3B32" w:rsidP="00B11303">
      <w:pPr>
        <w:contextualSpacing/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b/>
          <w:sz w:val="24"/>
          <w:szCs w:val="24"/>
          <w:lang w:val="pl-PL"/>
        </w:rPr>
        <w:t>Pan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u</w:t>
      </w:r>
      <w:r w:rsidR="00B11303" w:rsidRPr="00B11303">
        <w:rPr>
          <w:rFonts w:ascii="Times New Roman" w:hAnsi="Times New Roman" w:cs="Times New Roman"/>
          <w:b/>
          <w:sz w:val="24"/>
          <w:szCs w:val="24"/>
          <w:lang w:val="pl-PL"/>
        </w:rPr>
        <w:t>/Pan</w:t>
      </w:r>
      <w:r w:rsidR="00D7639A">
        <w:rPr>
          <w:rFonts w:ascii="Times New Roman" w:hAnsi="Times New Roman" w:cs="Times New Roman"/>
          <w:b/>
          <w:sz w:val="24"/>
          <w:szCs w:val="24"/>
          <w:lang w:val="pl-PL"/>
        </w:rPr>
        <w:t>i</w:t>
      </w:r>
      <w:r w:rsidR="00B11303" w:rsidRPr="00B11303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B11303" w:rsidRPr="00D7639A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</w:t>
      </w:r>
    </w:p>
    <w:p w14:paraId="1FA42B40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81C0273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596EB90" w14:textId="42222F8A" w:rsidR="00BD625E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Dnia……………..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r.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w </w:t>
      </w:r>
      <w:r w:rsidR="00BD625E">
        <w:rPr>
          <w:rFonts w:ascii="Times New Roman" w:hAnsi="Times New Roman" w:cs="Times New Roman"/>
          <w:sz w:val="24"/>
          <w:szCs w:val="24"/>
          <w:lang w:val="pl-PL"/>
        </w:rPr>
        <w:t>Warszawie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, w siedzibie</w:t>
      </w:r>
      <w:r w:rsidR="00B43730">
        <w:rPr>
          <w:rFonts w:ascii="Times New Roman" w:hAnsi="Times New Roman" w:cs="Times New Roman"/>
          <w:sz w:val="24"/>
          <w:szCs w:val="24"/>
          <w:lang w:val="pl-PL"/>
        </w:rPr>
        <w:t>/</w:t>
      </w:r>
      <w:r w:rsidR="00B43730" w:rsidRPr="00B43730">
        <w:rPr>
          <w:rFonts w:ascii="Times New Roman" w:hAnsi="Times New Roman" w:cs="Times New Roman"/>
          <w:sz w:val="24"/>
          <w:szCs w:val="24"/>
          <w:lang w:val="pl-PL"/>
        </w:rPr>
        <w:t>poza siedzibą</w:t>
      </w:r>
      <w:r w:rsidR="003E3B32" w:rsidRPr="001B1CE9">
        <w:rPr>
          <w:rFonts w:ascii="Times New Roman" w:hAnsi="Times New Roman" w:cs="Times New Roman"/>
          <w:sz w:val="24"/>
          <w:szCs w:val="24"/>
          <w:lang w:val="pl-PL"/>
        </w:rPr>
        <w:t>*</w:t>
      </w:r>
      <w:r w:rsidR="00B43730" w:rsidRPr="00B43730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Instytutu </w:t>
      </w:r>
      <w:r w:rsidR="003E3B32" w:rsidRPr="00F14411">
        <w:rPr>
          <w:rFonts w:ascii="Times New Roman" w:hAnsi="Times New Roman"/>
          <w:sz w:val="24"/>
          <w:szCs w:val="24"/>
          <w:lang w:val="pl-PL"/>
        </w:rPr>
        <w:t>Medycyny Do</w:t>
      </w:r>
      <w:r w:rsidR="003E3B32">
        <w:rPr>
          <w:rFonts w:ascii="Times New Roman" w:hAnsi="Times New Roman"/>
          <w:sz w:val="24"/>
          <w:szCs w:val="24"/>
          <w:lang w:val="pl-PL"/>
        </w:rPr>
        <w:t>świadczalnej i Klinicznej im. Mirosława</w:t>
      </w:r>
      <w:r w:rsidR="003E3B32" w:rsidRPr="00F14411">
        <w:rPr>
          <w:rFonts w:ascii="Times New Roman" w:hAnsi="Times New Roman"/>
          <w:sz w:val="24"/>
          <w:szCs w:val="24"/>
          <w:lang w:val="pl-PL"/>
        </w:rPr>
        <w:t xml:space="preserve"> Mossakowskiego</w:t>
      </w:r>
      <w:r w:rsidR="003E3B32" w:rsidRPr="00F14411">
        <w:rPr>
          <w:rFonts w:ascii="Times New Roman" w:hAnsi="Times New Roman"/>
          <w:b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olskiej Akademii Nauk, </w:t>
      </w:r>
    </w:p>
    <w:p w14:paraId="04119ED8" w14:textId="20C8430F" w:rsidR="003E3B32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an/Pan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i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……….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urodzony(a) dnia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>……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>r.</w:t>
      </w:r>
      <w:r w:rsidR="003E3B32"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w ……………………...</w:t>
      </w:r>
      <w:r w:rsidR="00BD625E">
        <w:rPr>
          <w:rFonts w:ascii="Times New Roman" w:hAnsi="Times New Roman" w:cs="Times New Roman"/>
          <w:sz w:val="24"/>
          <w:szCs w:val="24"/>
          <w:lang w:val="pl-PL"/>
        </w:rPr>
        <w:t>.........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przystąpił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(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)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do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egzaminu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D7639A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3E3B3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14:paraId="69D7E1D4" w14:textId="2ED6993B" w:rsidR="00B11303" w:rsidRPr="00B11303" w:rsidRDefault="00B11303" w:rsidP="00D7639A">
      <w:pPr>
        <w:contextualSpacing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przed Komisją w składzie: </w:t>
      </w:r>
    </w:p>
    <w:p w14:paraId="19FF7F2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9BD9551" w14:textId="0960E015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1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 xml:space="preserve">…………………………………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P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rzewodniczący</w:t>
      </w:r>
    </w:p>
    <w:p w14:paraId="79162D52" w14:textId="64813309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2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 xml:space="preserve">…………........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C</w:t>
      </w:r>
      <w:r w:rsidR="0057101E">
        <w:rPr>
          <w:rFonts w:ascii="Times New Roman" w:hAnsi="Times New Roman" w:cs="Times New Roman"/>
          <w:sz w:val="24"/>
          <w:szCs w:val="24"/>
          <w:lang w:val="pl-PL"/>
        </w:rPr>
        <w:t>złonek Komisji</w:t>
      </w:r>
    </w:p>
    <w:p w14:paraId="62D5AE61" w14:textId="4B8FBCF5" w:rsidR="0057101E" w:rsidRDefault="0057101E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3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…………..........- </w:t>
      </w:r>
      <w:r w:rsidR="001B1CE9">
        <w:rPr>
          <w:rFonts w:ascii="Times New Roman" w:hAnsi="Times New Roman" w:cs="Times New Roman"/>
          <w:sz w:val="24"/>
          <w:szCs w:val="24"/>
          <w:lang w:val="pl-PL"/>
        </w:rPr>
        <w:t>C</w:t>
      </w:r>
      <w:r>
        <w:rPr>
          <w:rFonts w:ascii="Times New Roman" w:hAnsi="Times New Roman" w:cs="Times New Roman"/>
          <w:sz w:val="24"/>
          <w:szCs w:val="24"/>
          <w:lang w:val="pl-PL"/>
        </w:rPr>
        <w:t>złonek Komisji</w:t>
      </w:r>
    </w:p>
    <w:p w14:paraId="495F791B" w14:textId="47C9DC53" w:rsidR="001B1CE9" w:rsidRPr="00B11303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4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..........- Członek Komisji</w:t>
      </w:r>
    </w:p>
    <w:p w14:paraId="6EB5DC4B" w14:textId="34971660" w:rsidR="001B1CE9" w:rsidRPr="00B11303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5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>.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>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..........- Promotor</w:t>
      </w:r>
    </w:p>
    <w:p w14:paraId="2DCA6A5F" w14:textId="77777777" w:rsidR="001B1CE9" w:rsidRPr="00B11303" w:rsidRDefault="001B1CE9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5732F8B6" w14:textId="77777777" w:rsidR="003E3B32" w:rsidRDefault="003E3B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4E9FE346" w14:textId="157CC0C9" w:rsidR="00B11303" w:rsidRPr="00B11303" w:rsidRDefault="003E3B32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Egzamin przeprowadzono w trybie zdalnym </w:t>
      </w:r>
      <w:r w:rsidRPr="00B43730">
        <w:rPr>
          <w:rFonts w:ascii="Times New Roman" w:hAnsi="Times New Roman" w:cs="Times New Roman"/>
          <w:sz w:val="24"/>
          <w:szCs w:val="24"/>
          <w:lang w:val="pl-PL"/>
        </w:rPr>
        <w:t>przy użyciu środków komunikacji elektronicznej</w:t>
      </w:r>
      <w:r w:rsidRPr="001B1CE9">
        <w:rPr>
          <w:rFonts w:ascii="Times New Roman" w:hAnsi="Times New Roman" w:cs="Times New Roman"/>
          <w:sz w:val="24"/>
          <w:szCs w:val="24"/>
          <w:lang w:val="pl-PL"/>
        </w:rPr>
        <w:t>*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70A80755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6DEC25A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Pytania/Ocena odpowiedzi</w:t>
      </w:r>
    </w:p>
    <w:p w14:paraId="0AD2F34E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CCAD6F" w14:textId="79C14632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_____________________________________________________</w:t>
      </w:r>
    </w:p>
    <w:p w14:paraId="1C265AB6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0672B45D" w14:textId="77777777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797E08C2" w14:textId="77777777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>__________________________</w:t>
      </w:r>
    </w:p>
    <w:p w14:paraId="7322E46C" w14:textId="77777777" w:rsidR="00B11303" w:rsidRPr="00B11303" w:rsidRDefault="00B11303" w:rsidP="00B11303">
      <w:pPr>
        <w:contextualSpacing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   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  <w:t xml:space="preserve"> Ogólny wynik egzaminu </w:t>
      </w:r>
      <w:r>
        <w:rPr>
          <w:rFonts w:ascii="Times New Roman" w:hAnsi="Times New Roman" w:cs="Times New Roman"/>
          <w:sz w:val="24"/>
          <w:szCs w:val="24"/>
          <w:lang w:val="pl-PL"/>
        </w:rPr>
        <w:tab/>
      </w:r>
    </w:p>
    <w:p w14:paraId="1CA1FD72" w14:textId="77777777" w:rsid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4F0DE2FF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2CA278D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005C410A" w14:textId="77777777" w:rsidR="001B1CE9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6E37D6ED" w14:textId="77777777" w:rsidR="001B1CE9" w:rsidRPr="00B11303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0D84BBC9" w14:textId="3DC14D13" w:rsidR="00B11303" w:rsidRPr="00B11303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B11303">
        <w:rPr>
          <w:rFonts w:ascii="Times New Roman" w:hAnsi="Times New Roman" w:cs="Times New Roman"/>
          <w:sz w:val="24"/>
          <w:szCs w:val="24"/>
          <w:lang w:val="pl-PL"/>
        </w:rPr>
        <w:lastRenderedPageBreak/>
        <w:t>Podpis</w:t>
      </w:r>
      <w:r>
        <w:rPr>
          <w:rFonts w:ascii="Times New Roman" w:hAnsi="Times New Roman" w:cs="Times New Roman"/>
          <w:sz w:val="24"/>
          <w:szCs w:val="24"/>
          <w:lang w:val="pl-PL"/>
        </w:rPr>
        <w:t>y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50DD2">
        <w:rPr>
          <w:rFonts w:ascii="Times New Roman" w:hAnsi="Times New Roman" w:cs="Times New Roman"/>
          <w:sz w:val="24"/>
          <w:szCs w:val="24"/>
          <w:lang w:val="pl-PL"/>
        </w:rPr>
        <w:t>C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 xml:space="preserve">złonków Komisji </w:t>
      </w:r>
      <w:r w:rsidRPr="00B11303">
        <w:rPr>
          <w:rFonts w:ascii="Times New Roman" w:hAnsi="Times New Roman" w:cs="Times New Roman"/>
          <w:sz w:val="24"/>
          <w:szCs w:val="24"/>
          <w:lang w:val="pl-PL"/>
        </w:rPr>
        <w:tab/>
      </w:r>
    </w:p>
    <w:p w14:paraId="3824B86E" w14:textId="77777777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>1.__________________________</w:t>
      </w:r>
    </w:p>
    <w:p w14:paraId="73C42674" w14:textId="77777777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2.__________________________ </w:t>
      </w:r>
    </w:p>
    <w:p w14:paraId="47042FD1" w14:textId="0F10F97E" w:rsidR="00B11303" w:rsidRPr="006C2DBF" w:rsidRDefault="00B11303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3.__________________________ </w:t>
      </w:r>
    </w:p>
    <w:p w14:paraId="4A9E6905" w14:textId="0D1DB0D9" w:rsidR="001B1CE9" w:rsidRPr="006C2DBF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4.__________________________ </w:t>
      </w:r>
    </w:p>
    <w:p w14:paraId="3A2FC314" w14:textId="471630A0" w:rsidR="001B1CE9" w:rsidRPr="006C2DBF" w:rsidRDefault="001B1CE9" w:rsidP="001B1CE9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sz w:val="24"/>
          <w:szCs w:val="24"/>
          <w:lang w:val="pl-PL"/>
        </w:rPr>
        <w:t xml:space="preserve">5.__________________________ </w:t>
      </w:r>
    </w:p>
    <w:p w14:paraId="03DCD9DB" w14:textId="77777777" w:rsidR="001B1CE9" w:rsidRPr="006C2DBF" w:rsidRDefault="001B1CE9" w:rsidP="00B11303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p w14:paraId="42B25D5B" w14:textId="77777777" w:rsidR="003E3B32" w:rsidRPr="006C2DBF" w:rsidRDefault="003E3B32" w:rsidP="00B11303">
      <w:pPr>
        <w:contextualSpacing/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</w:p>
    <w:p w14:paraId="14D3C910" w14:textId="0FA18685" w:rsidR="003E3B32" w:rsidRPr="006C2DBF" w:rsidRDefault="003E3B32" w:rsidP="00B11303">
      <w:pPr>
        <w:contextualSpacing/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 w:rsidRPr="006C2DBF">
        <w:rPr>
          <w:rFonts w:ascii="Times New Roman" w:hAnsi="Times New Roman" w:cs="Times New Roman"/>
          <w:i/>
          <w:iCs/>
          <w:sz w:val="24"/>
          <w:szCs w:val="24"/>
          <w:lang w:val="pl-PL"/>
        </w:rPr>
        <w:t>* niepotrzebne skreślić</w:t>
      </w:r>
    </w:p>
    <w:p w14:paraId="758A94BB" w14:textId="4B852CA0" w:rsidR="0057101E" w:rsidRPr="006C2DBF" w:rsidRDefault="0057101E" w:rsidP="0057101E">
      <w:pPr>
        <w:contextualSpacing/>
        <w:rPr>
          <w:rFonts w:ascii="Times New Roman" w:hAnsi="Times New Roman" w:cs="Times New Roman"/>
          <w:sz w:val="24"/>
          <w:szCs w:val="24"/>
          <w:lang w:val="pl-PL"/>
        </w:rPr>
      </w:pPr>
    </w:p>
    <w:sectPr w:rsidR="0057101E" w:rsidRPr="006C2DBF" w:rsidSect="001B1CE9">
      <w:headerReference w:type="default" r:id="rId7"/>
      <w:pgSz w:w="11906" w:h="16838"/>
      <w:pgMar w:top="1418" w:right="992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C20EE" w14:textId="77777777" w:rsidR="0073354B" w:rsidRDefault="0073354B" w:rsidP="00B11303">
      <w:pPr>
        <w:spacing w:after="0" w:line="240" w:lineRule="auto"/>
      </w:pPr>
      <w:r>
        <w:separator/>
      </w:r>
    </w:p>
  </w:endnote>
  <w:endnote w:type="continuationSeparator" w:id="0">
    <w:p w14:paraId="4114ACCD" w14:textId="77777777" w:rsidR="0073354B" w:rsidRDefault="0073354B" w:rsidP="00B11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DBF9E" w14:textId="77777777" w:rsidR="0073354B" w:rsidRDefault="0073354B" w:rsidP="00B11303">
      <w:pPr>
        <w:spacing w:after="0" w:line="240" w:lineRule="auto"/>
      </w:pPr>
      <w:r>
        <w:separator/>
      </w:r>
    </w:p>
  </w:footnote>
  <w:footnote w:type="continuationSeparator" w:id="0">
    <w:p w14:paraId="5F62B15D" w14:textId="77777777" w:rsidR="0073354B" w:rsidRDefault="0073354B" w:rsidP="00B113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A5E46" w14:textId="77777777" w:rsidR="0057101E" w:rsidRPr="0057101E" w:rsidRDefault="0057101E" w:rsidP="0057101E">
    <w:pPr>
      <w:pStyle w:val="Nagwek"/>
      <w:tabs>
        <w:tab w:val="clear" w:pos="4536"/>
        <w:tab w:val="clear" w:pos="9072"/>
        <w:tab w:val="left" w:pos="7434"/>
      </w:tabs>
      <w:ind w:right="360"/>
      <w:rPr>
        <w:rFonts w:cs="Arial Narrow"/>
        <w:lang w:val="pl-PL"/>
      </w:rPr>
    </w:pPr>
    <w:r>
      <w:rPr>
        <w:noProof/>
        <w:lang w:val="pl-PL"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87CECAA" wp14:editId="5B9006C1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600184" w14:textId="77777777" w:rsidR="0057101E" w:rsidRDefault="0057101E" w:rsidP="0057101E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87CECA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3F600184" w14:textId="77777777" w:rsidR="0057101E" w:rsidRDefault="0057101E" w:rsidP="0057101E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Pr="0057101E">
      <w:rPr>
        <w:rFonts w:cs="Arial Narrow"/>
        <w:lang w:val="pl-PL"/>
      </w:rPr>
      <w:t>DOKUMENTY RADY NAUKOWEJ IMDiK PAN</w:t>
    </w:r>
    <w:r w:rsidRPr="0057101E">
      <w:rPr>
        <w:rFonts w:cs="Arial Narrow"/>
        <w:lang w:val="pl-PL"/>
      </w:rPr>
      <w:tab/>
    </w:r>
  </w:p>
  <w:p w14:paraId="512F57CE" w14:textId="77777777" w:rsidR="0057101E" w:rsidRPr="00B11303" w:rsidRDefault="0057101E" w:rsidP="0057101E">
    <w:pPr>
      <w:pStyle w:val="Nagwek"/>
      <w:rPr>
        <w:lang w:val="pl-PL"/>
      </w:rPr>
    </w:pPr>
    <w:r w:rsidRPr="0057101E">
      <w:rPr>
        <w:rFonts w:cs="Arial Narrow"/>
        <w:lang w:val="pl-PL"/>
      </w:rPr>
      <w:t xml:space="preserve">Regulamin </w:t>
    </w:r>
    <w:r w:rsidR="00090B64">
      <w:rPr>
        <w:rFonts w:cs="Arial Narrow"/>
        <w:lang w:val="pl-PL"/>
      </w:rPr>
      <w:t xml:space="preserve">przeprowadzania </w:t>
    </w:r>
    <w:r w:rsidRPr="0057101E">
      <w:rPr>
        <w:rFonts w:cs="Arial Narrow"/>
        <w:lang w:val="pl-PL"/>
      </w:rPr>
      <w:t xml:space="preserve">postępowań </w:t>
    </w:r>
    <w:proofErr w:type="spellStart"/>
    <w:r w:rsidRPr="0057101E">
      <w:rPr>
        <w:rFonts w:cs="Arial Narrow"/>
        <w:lang w:val="pl-PL"/>
      </w:rPr>
      <w:t>ws</w:t>
    </w:r>
    <w:proofErr w:type="spellEnd"/>
    <w:r w:rsidRPr="0057101E">
      <w:rPr>
        <w:rFonts w:cs="Arial Narrow"/>
        <w:lang w:val="pl-PL"/>
      </w:rPr>
      <w:t>. nadania stopnia doktora</w:t>
    </w:r>
    <w:r w:rsidRPr="0057101E">
      <w:rPr>
        <w:i/>
        <w:sz w:val="16"/>
        <w:szCs w:val="16"/>
        <w:lang w:val="pl-PL"/>
      </w:rPr>
      <w:t xml:space="preserve"> </w:t>
    </w:r>
    <w:r>
      <w:rPr>
        <w:i/>
        <w:sz w:val="16"/>
        <w:szCs w:val="16"/>
        <w:lang w:val="pl-PL"/>
      </w:rPr>
      <w:tab/>
    </w:r>
    <w:r w:rsidRPr="00B11303">
      <w:rPr>
        <w:i/>
        <w:sz w:val="16"/>
        <w:szCs w:val="16"/>
        <w:lang w:val="pl-PL"/>
      </w:rPr>
      <w:t xml:space="preserve">Załącznik nr </w:t>
    </w:r>
    <w:r>
      <w:rPr>
        <w:i/>
        <w:sz w:val="16"/>
        <w:szCs w:val="16"/>
        <w:lang w:val="pl-PL"/>
      </w:rPr>
      <w:t>6</w:t>
    </w:r>
  </w:p>
  <w:p w14:paraId="20485267" w14:textId="77777777" w:rsidR="0057101E" w:rsidRDefault="0057101E" w:rsidP="0057101E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  <w:lang w:val="pl-PL"/>
      </w:rPr>
    </w:pPr>
  </w:p>
  <w:p w14:paraId="118E07B9" w14:textId="77777777" w:rsidR="0057101E" w:rsidRPr="0057101E" w:rsidRDefault="0057101E" w:rsidP="0057101E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  <w:lang w:val="pl-P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8F3C82"/>
    <w:multiLevelType w:val="hybridMultilevel"/>
    <w:tmpl w:val="9F3AE4F0"/>
    <w:lvl w:ilvl="0" w:tplc="87AC51C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zYwszAyMDI1NDNX0lEKTi0uzszPAykwrgUAg9nX/SwAAAA="/>
  </w:docVars>
  <w:rsids>
    <w:rsidRoot w:val="00B11303"/>
    <w:rsid w:val="00090B64"/>
    <w:rsid w:val="000B367A"/>
    <w:rsid w:val="000C79D7"/>
    <w:rsid w:val="00193145"/>
    <w:rsid w:val="001A02A5"/>
    <w:rsid w:val="001B1CE9"/>
    <w:rsid w:val="003448F7"/>
    <w:rsid w:val="003A38B2"/>
    <w:rsid w:val="003B0CDA"/>
    <w:rsid w:val="003E3B32"/>
    <w:rsid w:val="0040033B"/>
    <w:rsid w:val="0057101E"/>
    <w:rsid w:val="005D3286"/>
    <w:rsid w:val="0060699A"/>
    <w:rsid w:val="00644441"/>
    <w:rsid w:val="00650DD2"/>
    <w:rsid w:val="006C2DBF"/>
    <w:rsid w:val="00711B3D"/>
    <w:rsid w:val="0073354B"/>
    <w:rsid w:val="007E564D"/>
    <w:rsid w:val="00821341"/>
    <w:rsid w:val="0085506C"/>
    <w:rsid w:val="009044A0"/>
    <w:rsid w:val="0091294E"/>
    <w:rsid w:val="009572A5"/>
    <w:rsid w:val="009B61F9"/>
    <w:rsid w:val="00AD0C25"/>
    <w:rsid w:val="00B11303"/>
    <w:rsid w:val="00B43730"/>
    <w:rsid w:val="00BD625E"/>
    <w:rsid w:val="00C60430"/>
    <w:rsid w:val="00C8050E"/>
    <w:rsid w:val="00C83D56"/>
    <w:rsid w:val="00D7639A"/>
    <w:rsid w:val="00D93EAE"/>
    <w:rsid w:val="00DF2368"/>
    <w:rsid w:val="00F14411"/>
    <w:rsid w:val="00F17707"/>
    <w:rsid w:val="00F65AA3"/>
    <w:rsid w:val="00F91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09EAB1"/>
  <w15:docId w15:val="{9DAAF6DC-C612-47E9-A8E6-30D6FCBD9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1303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B113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1303"/>
    <w:rPr>
      <w:lang w:val="en-US"/>
    </w:rPr>
  </w:style>
  <w:style w:type="paragraph" w:styleId="Poprawka">
    <w:name w:val="Revision"/>
    <w:hidden/>
    <w:uiPriority w:val="99"/>
    <w:semiHidden/>
    <w:rsid w:val="003E3B32"/>
    <w:pPr>
      <w:spacing w:after="0" w:line="240" w:lineRule="auto"/>
    </w:pPr>
    <w:rPr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1C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1CE9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5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Spiridis</dc:creator>
  <cp:lastModifiedBy>Anna Lipińska-Konarzewska</cp:lastModifiedBy>
  <cp:revision>3</cp:revision>
  <cp:lastPrinted>2019-09-29T06:15:00Z</cp:lastPrinted>
  <dcterms:created xsi:type="dcterms:W3CDTF">2023-04-20T08:25:00Z</dcterms:created>
  <dcterms:modified xsi:type="dcterms:W3CDTF">2023-04-20T08:26:00Z</dcterms:modified>
</cp:coreProperties>
</file>